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C451D" w14:textId="28F66955" w:rsidR="0062318A" w:rsidRPr="00956A54" w:rsidRDefault="002A071B">
      <w:pPr>
        <w:pStyle w:val="a8"/>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8"/>
        <w:rPr>
          <w:rFonts w:cs="Arial"/>
          <w:bCs/>
          <w:sz w:val="21"/>
          <w:szCs w:val="21"/>
        </w:rPr>
      </w:pPr>
    </w:p>
    <w:p w14:paraId="6706044A" w14:textId="024A1B61" w:rsidR="0062318A" w:rsidRPr="00956A54" w:rsidRDefault="002A071B">
      <w:pPr>
        <w:pStyle w:val="CRCoverPage"/>
        <w:tabs>
          <w:tab w:val="left" w:pos="1985"/>
        </w:tabs>
        <w:rPr>
          <w:rFonts w:eastAsia="宋体"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宋体" w:cs="Arial"/>
          <w:b/>
          <w:bCs/>
          <w:sz w:val="21"/>
          <w:szCs w:val="21"/>
          <w:lang w:eastAsia="zh-CN"/>
        </w:rPr>
        <w:t>8</w:t>
      </w:r>
      <w:r w:rsidRPr="00956A54">
        <w:rPr>
          <w:rFonts w:cs="Arial"/>
          <w:b/>
          <w:bCs/>
          <w:sz w:val="21"/>
          <w:szCs w:val="21"/>
          <w:lang w:eastAsia="ja-JP"/>
        </w:rPr>
        <w:t>.</w:t>
      </w:r>
      <w:r w:rsidR="00B95715" w:rsidRPr="00956A54">
        <w:rPr>
          <w:rFonts w:eastAsia="宋体"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b"/>
        <w:tblW w:w="9634" w:type="dxa"/>
        <w:tblLook w:val="04A0" w:firstRow="1" w:lastRow="0" w:firstColumn="1" w:lastColumn="0" w:noHBand="0" w:noVBand="1"/>
      </w:tblPr>
      <w:tblGrid>
        <w:gridCol w:w="1396"/>
        <w:gridCol w:w="8238"/>
      </w:tblGrid>
      <w:tr w:rsidR="00D55C9D" w:rsidRPr="00956A54" w14:paraId="26C178EA" w14:textId="77777777" w:rsidTr="00EA1D48">
        <w:tc>
          <w:tcPr>
            <w:tcW w:w="1396" w:type="dxa"/>
          </w:tcPr>
          <w:p w14:paraId="5A7D0EF4"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EA1D48">
        <w:tc>
          <w:tcPr>
            <w:tcW w:w="1396" w:type="dxa"/>
          </w:tcPr>
          <w:p w14:paraId="67486519" w14:textId="77777777" w:rsidR="00D55C9D" w:rsidRPr="00956A54" w:rsidRDefault="004F7791"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d"/>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EA1D48">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EA1D48">
        <w:tc>
          <w:tcPr>
            <w:tcW w:w="1396" w:type="dxa"/>
          </w:tcPr>
          <w:p w14:paraId="6853F157" w14:textId="77777777" w:rsidR="00D55C9D" w:rsidRPr="00956A54" w:rsidRDefault="004F7791"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d"/>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EA1D48">
        <w:tc>
          <w:tcPr>
            <w:tcW w:w="1396" w:type="dxa"/>
          </w:tcPr>
          <w:p w14:paraId="33C72232" w14:textId="77777777" w:rsidR="00D55C9D" w:rsidRPr="00956A54" w:rsidRDefault="004F7791"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d"/>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EA1D48">
        <w:tc>
          <w:tcPr>
            <w:tcW w:w="1396" w:type="dxa"/>
          </w:tcPr>
          <w:p w14:paraId="1300B1FE" w14:textId="77777777" w:rsidR="00D55C9D" w:rsidRPr="00956A54" w:rsidRDefault="004F7791"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d"/>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EA1D48">
        <w:tc>
          <w:tcPr>
            <w:tcW w:w="1396" w:type="dxa"/>
          </w:tcPr>
          <w:p w14:paraId="7CDA1B2F" w14:textId="77777777" w:rsidR="00D55C9D" w:rsidRPr="00956A54" w:rsidRDefault="004F7791"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d"/>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EA1D48">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EA1D48">
        <w:tc>
          <w:tcPr>
            <w:tcW w:w="1396" w:type="dxa"/>
          </w:tcPr>
          <w:p w14:paraId="248BDA8D" w14:textId="77777777" w:rsidR="00D55C9D" w:rsidRPr="00956A54" w:rsidRDefault="004F7791"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d"/>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EA1D48">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EA1D48">
        <w:tc>
          <w:tcPr>
            <w:tcW w:w="1396" w:type="dxa"/>
          </w:tcPr>
          <w:p w14:paraId="12470205" w14:textId="77777777" w:rsidR="00D55C9D" w:rsidRPr="00956A54" w:rsidRDefault="004F7791"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d"/>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EA1D48">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EA1D48">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d"/>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4F7791" w:rsidP="0097528C">
      <w:pPr>
        <w:rPr>
          <w:rFonts w:ascii="Arial" w:eastAsiaTheme="minorEastAsia" w:hAnsi="Arial" w:cs="Arial"/>
          <w:sz w:val="21"/>
          <w:szCs w:val="21"/>
          <w:lang w:eastAsia="ja-JP"/>
        </w:rPr>
      </w:pPr>
      <w:hyperlink r:id="rId16" w:history="1">
        <w:r w:rsidR="00A72167" w:rsidRPr="00956A54">
          <w:rPr>
            <w:rStyle w:val="ad"/>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0124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627D93E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5444D63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2EDD101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01249E">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d"/>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ad"/>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lastRenderedPageBreak/>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d"/>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0124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01249E">
            <w:pPr>
              <w:pStyle w:val="TAC"/>
              <w:spacing w:before="20" w:after="20"/>
              <w:ind w:left="57" w:right="57"/>
              <w:jc w:val="left"/>
              <w:rPr>
                <w:rFonts w:cs="Arial"/>
                <w:sz w:val="21"/>
                <w:szCs w:val="21"/>
                <w:lang w:eastAsia="zh-CN"/>
              </w:rPr>
            </w:pPr>
          </w:p>
          <w:p w14:paraId="4619D3E5" w14:textId="4EB21799" w:rsidR="0099164E"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01249E">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743812" w:rsidRPr="00956A54" w14:paraId="3A7140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d"/>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d"/>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d"/>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3B734CA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3506BFC0"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13E0E03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52C65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01249E">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01249E">
            <w:pPr>
              <w:pStyle w:val="TAC"/>
              <w:spacing w:before="20" w:after="20"/>
              <w:ind w:left="57" w:right="57"/>
              <w:jc w:val="left"/>
              <w:rPr>
                <w:rFonts w:cs="Arial"/>
                <w:sz w:val="21"/>
                <w:szCs w:val="21"/>
                <w:lang w:val="en-US" w:eastAsia="zh-CN"/>
              </w:rPr>
            </w:pPr>
          </w:p>
        </w:tc>
      </w:tr>
      <w:tr w:rsidR="00956A54" w:rsidRPr="00956A54" w14:paraId="40B9F02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1C0F58E8"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F99D8B9"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01249E">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d"/>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d"/>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lastRenderedPageBreak/>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d"/>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240D35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01249E">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943737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673B8DF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01249E">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01249E">
            <w:pPr>
              <w:pStyle w:val="TAC"/>
              <w:spacing w:before="20" w:after="20"/>
              <w:ind w:left="57" w:right="57"/>
              <w:jc w:val="left"/>
              <w:rPr>
                <w:rFonts w:cs="Arial"/>
                <w:sz w:val="21"/>
                <w:szCs w:val="21"/>
                <w:lang w:eastAsia="zh-CN"/>
              </w:rPr>
            </w:pPr>
          </w:p>
        </w:tc>
      </w:tr>
      <w:tr w:rsidR="00743812" w:rsidRPr="00956A54" w14:paraId="3CDC3EC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d"/>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d"/>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d"/>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11486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0124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01249E">
            <w:pPr>
              <w:pStyle w:val="TAC"/>
              <w:spacing w:before="20" w:after="20"/>
              <w:ind w:left="57" w:right="57"/>
              <w:jc w:val="left"/>
              <w:rPr>
                <w:rFonts w:cs="Arial"/>
                <w:sz w:val="21"/>
                <w:szCs w:val="21"/>
                <w:lang w:eastAsia="zh-CN"/>
              </w:rPr>
            </w:pPr>
          </w:p>
          <w:p w14:paraId="1D08AE07" w14:textId="4B5CBD24" w:rsidR="00CA675F"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01249E">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t xml:space="preserve">3.6 </w:t>
      </w:r>
      <w:hyperlink r:id="rId31" w:history="1">
        <w:r w:rsidRPr="00956A54">
          <w:rPr>
            <w:rStyle w:val="ad"/>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d"/>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w:t>
      </w:r>
      <w:r>
        <w:rPr>
          <w:rFonts w:ascii="Eras Medium ITC" w:hAnsi="Eras Medium ITC" w:cs="Arial"/>
          <w:lang w:eastAsia="ko-KR"/>
        </w:rPr>
        <w:lastRenderedPageBreak/>
        <w:t xml:space="preserve">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d"/>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01249E">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01249E">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01249E">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d"/>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d"/>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lastRenderedPageBreak/>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1"/>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d"/>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0124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bookmarkStart w:id="6" w:name="_GoBack"/>
            <w:bookmarkEnd w:id="6"/>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BBBD1" w14:textId="77777777" w:rsidR="004F7791" w:rsidRDefault="004F7791" w:rsidP="00441FF5">
      <w:pPr>
        <w:spacing w:after="0"/>
      </w:pPr>
      <w:r>
        <w:separator/>
      </w:r>
    </w:p>
  </w:endnote>
  <w:endnote w:type="continuationSeparator" w:id="0">
    <w:p w14:paraId="2302120C" w14:textId="77777777" w:rsidR="004F7791" w:rsidRDefault="004F7791"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A6126B" w14:textId="77777777" w:rsidR="004F7791" w:rsidRDefault="004F7791" w:rsidP="00441FF5">
      <w:pPr>
        <w:spacing w:after="0"/>
      </w:pPr>
      <w:r>
        <w:separator/>
      </w:r>
    </w:p>
  </w:footnote>
  <w:footnote w:type="continuationSeparator" w:id="0">
    <w:p w14:paraId="0B9234C1" w14:textId="77777777" w:rsidR="004F7791" w:rsidRDefault="004F7791"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5C40"/>
    <w:rsid w:val="00F37743"/>
    <w:rsid w:val="00F448BF"/>
    <w:rsid w:val="00F467A6"/>
    <w:rsid w:val="00F47920"/>
    <w:rsid w:val="00F51608"/>
    <w:rsid w:val="00F5390C"/>
    <w:rsid w:val="00F53D97"/>
    <w:rsid w:val="00F54A3D"/>
    <w:rsid w:val="00F54CB0"/>
    <w:rsid w:val="00F579CD"/>
    <w:rsid w:val="00F60403"/>
    <w:rsid w:val="00F62491"/>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 ??,?????,????,Lista1,1st level - Bullet List Paragraph,List Paragraph1,Lettre d'introduction,Paragrafo elenco,Normal bullet 2,Bullet list,Numbered List,列出段落1,中等深浅网格 1 - 着色 21,¥¡¡¡¡ì¬º¥¹¥È¶ÎÂä,ÁÐ³ö¶ÎÂä,목록 단락,列表段落,列表段落1"/>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5"/>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Char5">
    <w:name w:val="列出段落 Char"/>
    <w:aliases w:val="- Bullets Char,?? ?? Char,????? Char,???? Char,Lista1 Char,1st level - Bullet List Paragraph Char,List Paragraph1 Char,Lettre d'introduction Char,Paragrafo elenco Char,Normal bullet 2 Char,Bullet list Char,Numbered List Char,列出段落1 Char"/>
    <w:link w:val="af"/>
    <w:uiPriority w:val="34"/>
    <w:qFormat/>
    <w:locked/>
    <w:rsid w:val="00A72167"/>
    <w:rPr>
      <w:lang w:val="en-GB" w:eastAsia="en-US"/>
    </w:rPr>
  </w:style>
  <w:style w:type="paragraph" w:styleId="af1">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863</Words>
  <Characters>27724</Characters>
  <Application>Microsoft Office Word</Application>
  <DocSecurity>0</DocSecurity>
  <Lines>231</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2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02:21:00Z</dcterms:created>
  <dcterms:modified xsi:type="dcterms:W3CDTF">2021-11-0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